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12197C" w14:textId="77777777" w:rsidR="00263AAF" w:rsidRDefault="004A163A">
      <w:pPr>
        <w:pStyle w:val="Title"/>
      </w:pPr>
      <w:r>
        <w:t>Understanding the structure of rodent species assemblages and land use change on the occurrence of the rodent host of Lassa Fever.</w:t>
      </w:r>
    </w:p>
    <w:p w14:paraId="2B688144" w14:textId="77777777" w:rsidR="00263AAF" w:rsidRDefault="004A163A">
      <w:pPr>
        <w:pStyle w:val="Date"/>
      </w:pPr>
      <w:r>
        <w:t>2022-02-28</w:t>
      </w:r>
    </w:p>
    <w:p w14:paraId="6333D1A9" w14:textId="77777777" w:rsidR="00263AAF" w:rsidRDefault="004A163A">
      <w:pPr>
        <w:pStyle w:val="Heading1"/>
      </w:pPr>
      <w:bookmarkStart w:id="0" w:name="abstract"/>
      <w:r>
        <w:t>Abstract</w:t>
      </w:r>
    </w:p>
    <w:p w14:paraId="55FF36EE" w14:textId="77777777" w:rsidR="00263AAF" w:rsidRDefault="004A163A">
      <w:pPr>
        <w:pStyle w:val="FirstParagraph"/>
      </w:pPr>
      <w:r>
        <w:rPr>
          <w:i/>
          <w:iCs/>
        </w:rPr>
        <w:t>Lassa mammarenavirus</w:t>
      </w:r>
      <w:r>
        <w:t>, the causative agent of Lassa fever is endemic to Eastern Sierra Leone. The principal reservoir species (</w:t>
      </w:r>
      <w:r>
        <w:rPr>
          <w:i/>
          <w:iCs/>
        </w:rPr>
        <w:t>Mastomys natalensis</w:t>
      </w:r>
      <w:r>
        <w:t>), is considered abundant in human dominated habitats, however, rodent species’ assemblages in this context are not well described.</w:t>
      </w:r>
      <w:r>
        <w:t xml:space="preserve"> We conducted three monthly rodent trapping to describe these rodent assemblages, their structure and associations with land use. We model the effect of land use on rodent species occurrence along a land use gradient and produce species distribution maps o</w:t>
      </w:r>
      <w:r>
        <w:t xml:space="preserve">f the study region to understand current and potential </w:t>
      </w:r>
      <w:r>
        <w:rPr>
          <w:i/>
          <w:iCs/>
        </w:rPr>
        <w:t>Lassa mammarenavirus</w:t>
      </w:r>
      <w:r>
        <w:t xml:space="preserve"> spillover hazard.</w:t>
      </w:r>
    </w:p>
    <w:p w14:paraId="3AEB2FF0" w14:textId="77777777" w:rsidR="00263AAF" w:rsidRDefault="004A163A">
      <w:pPr>
        <w:pStyle w:val="BodyText"/>
      </w:pPr>
      <w:r>
        <w:t xml:space="preserve">We found that </w:t>
      </w:r>
      <w:r>
        <w:rPr>
          <w:i/>
          <w:iCs/>
        </w:rPr>
        <w:t>Mastomys natalensis</w:t>
      </w:r>
      <w:r>
        <w:t xml:space="preserve"> were concentrated in areas of human habitation, with co-occurrence with invasive commensal generalist species (</w:t>
      </w:r>
      <w:r>
        <w:rPr>
          <w:i/>
          <w:iCs/>
        </w:rPr>
        <w:t>Rattus rattus</w:t>
      </w:r>
      <w:r>
        <w:t xml:space="preserve"> and</w:t>
      </w:r>
      <w:r>
        <w:t xml:space="preserve"> </w:t>
      </w:r>
      <w:r>
        <w:rPr>
          <w:i/>
          <w:iCs/>
        </w:rPr>
        <w:t>Mus musculus</w:t>
      </w:r>
      <w:r>
        <w:t>). We found that other rodent species’ within these assemblages diversify into distinct habitat niches, and that during periods of increased competition for resources, generalist species were more abundant than specialist species. Species dist</w:t>
      </w:r>
      <w:r>
        <w:t xml:space="preserve">ribution maps identified areas of expected occurrence and non-occurrence of our species of interest </w:t>
      </w:r>
      <w:r>
        <w:rPr>
          <w:i/>
          <w:iCs/>
        </w:rPr>
        <w:t>Mastsomys natalensis</w:t>
      </w:r>
      <w:r>
        <w:t xml:space="preserve"> and potential geographic isolation of populations.</w:t>
      </w:r>
    </w:p>
    <w:p w14:paraId="6B9ADE1B" w14:textId="77777777" w:rsidR="00263AAF" w:rsidRDefault="004A163A">
      <w:pPr>
        <w:pStyle w:val="BodyText"/>
      </w:pPr>
      <w:r>
        <w:t>We identify a complex system within rodent species assemblages co-located with human</w:t>
      </w:r>
      <w:r>
        <w:t xml:space="preserve"> communities in Eastern Sierra Leone. We show the habitat occupancy patterns for each species of interest and use these observations to produce species distribution maps that explain the limited geographic radiation of outbreaks of Lassa fever. We anticipa</w:t>
      </w:r>
      <w:r>
        <w:t>te that this data will help inform higher resolution models of rodent distributions across West Africa, which are of particular importance for rodent zoonotic diseases such as Lassa fever. These data highlight the spatially heterogeneous distribution of im</w:t>
      </w:r>
      <w:r>
        <w:t>portant rodent species with implications for public health interventions to reduce the impact of Lassa fever.</w:t>
      </w:r>
    </w:p>
    <w:p w14:paraId="2F479C6F" w14:textId="77777777" w:rsidR="00263AAF" w:rsidRDefault="004A163A">
      <w:pPr>
        <w:pStyle w:val="Heading1"/>
      </w:pPr>
      <w:bookmarkStart w:id="1" w:name="introduction"/>
      <w:bookmarkEnd w:id="0"/>
      <w:r>
        <w:t>Introduction</w:t>
      </w:r>
    </w:p>
    <w:p w14:paraId="69491415" w14:textId="77777777" w:rsidR="00263AAF" w:rsidRDefault="004A163A">
      <w:pPr>
        <w:pStyle w:val="FirstParagraph"/>
      </w:pPr>
      <w:r>
        <w:t xml:space="preserve">Lassa fever, caused by </w:t>
      </w:r>
      <w:r>
        <w:rPr>
          <w:i/>
          <w:iCs/>
        </w:rPr>
        <w:t>Lassa mammarenavirus</w:t>
      </w:r>
      <w:r>
        <w:t xml:space="preserve"> is an endemic zoonotic infectious disease in West Africa. It has been estimated that ther</w:t>
      </w:r>
      <w:r>
        <w:t xml:space="preserve">e may be between 100,000 and 900,000 annual infections (McCormick et al. 1987; Basinski et al. </w:t>
      </w:r>
      <w:commentRangeStart w:id="2"/>
      <w:r>
        <w:t>2021</w:t>
      </w:r>
      <w:commentRangeEnd w:id="2"/>
      <w:r>
        <w:rPr>
          <w:rStyle w:val="CommentReference"/>
        </w:rPr>
        <w:commentReference w:id="2"/>
      </w:r>
      <w:r>
        <w:t xml:space="preserve">). The majority of infections are thought to be undetected, with an estimated 80% of all infections being asymptomatic (McCormick et al. 1987). However, </w:t>
      </w:r>
      <w:commentRangeStart w:id="3"/>
      <w:r>
        <w:t>outc</w:t>
      </w:r>
      <w:r>
        <w:t>omes</w:t>
      </w:r>
      <w:commentRangeEnd w:id="3"/>
      <w:r>
        <w:rPr>
          <w:rStyle w:val="CommentReference"/>
        </w:rPr>
        <w:commentReference w:id="3"/>
      </w:r>
      <w:r>
        <w:t xml:space="preserve"> in severe cases are generally poor, with greater than 25% mortality reported from a recent epidemic in Nigeria (Ilori et al. 2019). </w:t>
      </w:r>
      <w:r>
        <w:lastRenderedPageBreak/>
        <w:t xml:space="preserve">Changing land use and climate are hypothesised to increase the suitable area for both the primary reservoir of </w:t>
      </w:r>
      <w:r>
        <w:rPr>
          <w:i/>
          <w:iCs/>
        </w:rPr>
        <w:t>Lassa ma</w:t>
      </w:r>
      <w:r>
        <w:rPr>
          <w:i/>
          <w:iCs/>
        </w:rPr>
        <w:t>mmarenavirus</w:t>
      </w:r>
      <w:r>
        <w:t xml:space="preserve"> (</w:t>
      </w:r>
      <w:r>
        <w:rPr>
          <w:i/>
          <w:iCs/>
        </w:rPr>
        <w:t>Mastomys natalensis</w:t>
      </w:r>
      <w:r>
        <w:t>) and environmental suitability for the virus itself increasing opportunities for viral spillover into growing human populations (Redding et al. 2016, 2021; Klitting et al. 2021). Lassa fever is currently considered endemic</w:t>
      </w:r>
      <w:r>
        <w:t xml:space="preserve"> in eight West African countries (Nigeria, Guinea, Sierra Leone, Liberia, Mali, Benin, Ghana and Togo) (World Health Organisation </w:t>
      </w:r>
      <w:commentRangeStart w:id="4"/>
      <w:r>
        <w:t>2022</w:t>
      </w:r>
      <w:commentRangeEnd w:id="4"/>
      <w:r>
        <w:rPr>
          <w:rStyle w:val="CommentReference"/>
        </w:rPr>
        <w:commentReference w:id="4"/>
      </w:r>
      <w:r>
        <w:t>). The suitability of both habitat type and climate for both the primary reservoir and the virus is likely heterogeneous a</w:t>
      </w:r>
      <w:r>
        <w:t>cross this region explaining the clustering of Lassa fever endemic within countries.</w:t>
      </w:r>
    </w:p>
    <w:p w14:paraId="33944797" w14:textId="77777777" w:rsidR="00263AAF" w:rsidRDefault="004A163A">
      <w:pPr>
        <w:pStyle w:val="BodyText"/>
      </w:pPr>
      <w:r>
        <w:rPr>
          <w:i/>
          <w:iCs/>
        </w:rPr>
        <w:t>Mastomys natalensis</w:t>
      </w:r>
      <w:r>
        <w:t xml:space="preserve"> is found in 13 of 14 continental West African nations (not reported from Gambia) and all other sub-Saharan African </w:t>
      </w:r>
      <w:commentRangeStart w:id="5"/>
      <w:r>
        <w:t>nations</w:t>
      </w:r>
      <w:commentRangeEnd w:id="5"/>
      <w:r>
        <w:rPr>
          <w:rStyle w:val="CommentReference"/>
        </w:rPr>
        <w:commentReference w:id="5"/>
      </w:r>
      <w:r>
        <w:t xml:space="preserve"> (IUCN 2016). It is considere</w:t>
      </w:r>
      <w:r>
        <w:t>d a generalist rodent and is abundant in and around areas of human dominated landscapes where it is considered a pest species (Leirs, Verhagen, and Verheyen 1993). The introduction of non-native generalist rodent species (e.g. </w:t>
      </w:r>
      <w:r>
        <w:rPr>
          <w:i/>
          <w:iCs/>
        </w:rPr>
        <w:t>Rattus rattus</w:t>
      </w:r>
      <w:r>
        <w:t xml:space="preserve"> and </w:t>
      </w:r>
      <w:r>
        <w:rPr>
          <w:i/>
          <w:iCs/>
        </w:rPr>
        <w:t>Mus musculu</w:t>
      </w:r>
      <w:r>
        <w:rPr>
          <w:i/>
          <w:iCs/>
        </w:rPr>
        <w:t>s</w:t>
      </w:r>
      <w:r>
        <w:t xml:space="preserve">) has led to increased competition for resources and displacement of </w:t>
      </w:r>
      <w:r>
        <w:rPr>
          <w:i/>
          <w:iCs/>
        </w:rPr>
        <w:t>Mastomys natalensis</w:t>
      </w:r>
      <w:r>
        <w:t xml:space="preserve"> from locations within its natural range (Cuypers et al. 2017; Garba et al. 2014). Population dynamics within this reservoir species, correlated with resource availabi</w:t>
      </w:r>
      <w:r>
        <w:t>lity and rainfall, are associated with outbreaks of Lassa fever in human populations (Redding et al. 2021). Few studies to date have used longitudinal, high intensity rodent trapping to characterise rodent species assemblages in Lassa fever endemic regions</w:t>
      </w:r>
      <w:r>
        <w:t xml:space="preserve"> (</w:t>
      </w:r>
      <w:r>
        <w:rPr>
          <w:b/>
          <w:bCs/>
        </w:rPr>
        <w:t>ideally reference scoping review manuscript</w:t>
      </w:r>
      <w:r>
        <w:t>).</w:t>
      </w:r>
    </w:p>
    <w:p w14:paraId="5A8B3D27" w14:textId="77777777" w:rsidR="00263AAF" w:rsidRDefault="004A163A">
      <w:pPr>
        <w:pStyle w:val="BodyText"/>
      </w:pPr>
      <w:r>
        <w:t xml:space="preserve">Understanding the true spatial distribution of </w:t>
      </w:r>
      <w:r>
        <w:rPr>
          <w:i/>
          <w:iCs/>
        </w:rPr>
        <w:t>Mastomys natalensis</w:t>
      </w:r>
      <w:r>
        <w:t xml:space="preserve"> and their population dynamics in the context of competing rodent species is vital to guide investigations of the epidemiology of Lassa fever </w:t>
      </w:r>
      <w:r>
        <w:t>(Basinski et al. 2021). Further, description of rodent abundance and diversity along land use gradients are required to better understand the spatio-temporal hazard of Lassa fever outbreaks under changing land use pressures (Klitting et al. 2021). Together</w:t>
      </w:r>
      <w:r>
        <w:t xml:space="preserve">, this information can be used to guide the implementation of contextually relevant public health responses, allocation of healthcare resources and the identification of suitable sites for future Lassa fever vaccine </w:t>
      </w:r>
      <w:commentRangeStart w:id="6"/>
      <w:r>
        <w:t>studies</w:t>
      </w:r>
      <w:commentRangeEnd w:id="6"/>
      <w:r>
        <w:rPr>
          <w:rStyle w:val="CommentReference"/>
        </w:rPr>
        <w:commentReference w:id="6"/>
      </w:r>
      <w:r>
        <w:t>.</w:t>
      </w:r>
    </w:p>
    <w:p w14:paraId="2AB5DE15" w14:textId="77777777" w:rsidR="00263AAF" w:rsidRDefault="004A163A">
      <w:pPr>
        <w:pStyle w:val="BodyText"/>
      </w:pPr>
      <w:r>
        <w:t>Here, we use data from a large,</w:t>
      </w:r>
      <w:r>
        <w:t xml:space="preserve"> standardised, rodent trapping survey conducted in the Lassa fever endemic region of Eastern Sierra Leone along a land use gradient to provide novel evidence on the impact of land use on the occurrence of </w:t>
      </w:r>
      <w:r>
        <w:rPr>
          <w:i/>
          <w:iCs/>
        </w:rPr>
        <w:t>Mastomys natalensis</w:t>
      </w:r>
      <w:r>
        <w:t xml:space="preserve"> and rodent species assemblage s</w:t>
      </w:r>
      <w:r>
        <w:t xml:space="preserve">tructure. We first report the occurrence of rodent species at our trapping sites and describe these species assemblages. Second, we assess the association of land use with the probability of species occupancy at trapping sites and species richness. Third, </w:t>
      </w:r>
      <w:r>
        <w:t xml:space="preserve">we produce species distribution maps for </w:t>
      </w:r>
      <w:r>
        <w:rPr>
          <w:i/>
          <w:iCs/>
        </w:rPr>
        <w:t>Mastomys natalensis</w:t>
      </w:r>
      <w:r>
        <w:t xml:space="preserve"> and the species with which it competes to investigate the potential alterations to these species assemblages based on projected climate and land use change to understand how future land use chang</w:t>
      </w:r>
      <w:r>
        <w:t>e may modify the hazard of Lassa fever outbreaks.</w:t>
      </w:r>
    </w:p>
    <w:p w14:paraId="1E158819" w14:textId="77777777" w:rsidR="00263AAF" w:rsidRDefault="004A163A">
      <w:pPr>
        <w:pStyle w:val="Heading1"/>
      </w:pPr>
      <w:bookmarkStart w:id="7" w:name="methods"/>
      <w:bookmarkEnd w:id="1"/>
      <w:r>
        <w:lastRenderedPageBreak/>
        <w:t>Methods</w:t>
      </w:r>
    </w:p>
    <w:p w14:paraId="3B12F0F6" w14:textId="77777777" w:rsidR="00263AAF" w:rsidRDefault="004A163A">
      <w:pPr>
        <w:pStyle w:val="Heading2"/>
      </w:pPr>
      <w:bookmarkStart w:id="8" w:name="study-area"/>
      <w:r>
        <w:t>Study area</w:t>
      </w:r>
    </w:p>
    <w:p w14:paraId="60B2EAF3" w14:textId="77777777" w:rsidR="00263AAF" w:rsidRDefault="004A163A">
      <w:pPr>
        <w:pStyle w:val="FirstParagraph"/>
      </w:pPr>
      <w:r>
        <w:t>We conducted rodent trapping at 7 trapping sites within 4 villages in the Lassa fever endemic zone of the Eastern Province of Sierra Leone. We surveyed the rodent community in forested, f</w:t>
      </w:r>
      <w:r>
        <w:t xml:space="preserve">allow, agricultural and areas of human occupation along an anthropogenic land use gradient. Eastern Sierra Leone has undergone significant deforestation and conversion to agricultural land, currently X% is designated as primary and secondary forest, Y% as </w:t>
      </w:r>
      <w:r>
        <w:t xml:space="preserve">agricultural land and Z% as areas of human occupation. The villages were enrolled based on accessibility to the sites during all seasons, discussions with the Lassa fever outreach team at Kenema Government Hospital and acceptability of the protocol to the </w:t>
      </w:r>
      <w:r>
        <w:t>village community. Villages and trapping sites were selected to be representative at the study level for land use in Eastern Sierra Leone.</w:t>
      </w:r>
    </w:p>
    <w:p w14:paraId="4AEC6776" w14:textId="77777777" w:rsidR="00263AAF" w:rsidRDefault="004A163A">
      <w:pPr>
        <w:pStyle w:val="CaptionedFigure"/>
      </w:pPr>
      <w:r>
        <w:rPr>
          <w:noProof/>
          <w:lang w:val="en-GB" w:eastAsia="en-GB"/>
        </w:rPr>
        <w:drawing>
          <wp:inline distT="0" distB="0" distL="0" distR="0" wp14:anchorId="2AED5842" wp14:editId="6E5FA5C7">
            <wp:extent cx="5334000" cy="4000499"/>
            <wp:effectExtent l="0" t="0" r="0" b="0"/>
            <wp:docPr id="1" name="Picture" descr="Figure 1. A) Locations of study villages in Eastern Province, Sierra Leone. B) Trap sites in Lalehun village. C) Trap sites in Seilama village. D) Trap sites in Lambayama. E) Trap sites in Baiama village. The trap success rate in each trap sites for all study visits is shown through the colour associated with each trap site. Single points represent the location of a single trap."/>
            <wp:cNvGraphicFramePr/>
            <a:graphic xmlns:a="http://schemas.openxmlformats.org/drawingml/2006/main">
              <a:graphicData uri="http://schemas.openxmlformats.org/drawingml/2006/picture">
                <pic:pic xmlns:pic="http://schemas.openxmlformats.org/drawingml/2006/picture">
                  <pic:nvPicPr>
                    <pic:cNvPr id="0" name="Picture" descr="C:/Users/ucbtds4/R_Repositories/rodent_trapping/output/figures/fig1_combined.png"/>
                    <pic:cNvPicPr>
                      <a:picLocks noChangeAspect="1" noChangeArrowheads="1"/>
                    </pic:cNvPicPr>
                  </pic:nvPicPr>
                  <pic:blipFill>
                    <a:blip r:embed="rId9"/>
                    <a:stretch>
                      <a:fillRect/>
                    </a:stretch>
                  </pic:blipFill>
                  <pic:spPr bwMode="auto">
                    <a:xfrm>
                      <a:off x="0" y="0"/>
                      <a:ext cx="5334000" cy="4000499"/>
                    </a:xfrm>
                    <a:prstGeom prst="rect">
                      <a:avLst/>
                    </a:prstGeom>
                    <a:noFill/>
                    <a:ln w="9525">
                      <a:noFill/>
                      <a:headEnd/>
                      <a:tailEnd/>
                    </a:ln>
                  </pic:spPr>
                </pic:pic>
              </a:graphicData>
            </a:graphic>
          </wp:inline>
        </w:drawing>
      </w:r>
    </w:p>
    <w:p w14:paraId="6A49E505" w14:textId="77777777" w:rsidR="00263AAF" w:rsidRDefault="004A163A">
      <w:pPr>
        <w:pStyle w:val="ImageCaption"/>
      </w:pPr>
      <w:r>
        <w:t>Figure 1. A) Locations of study villages in Eastern Province, Sierra Leone. B) Trap sites in Lalehun village. C) Tr</w:t>
      </w:r>
      <w:r>
        <w:t>ap sites in Seilama village. D) Trap sites in Lambayama. E) Trap sites in Baiama village. The trap success rate in each trap sites for all study visits is shown through the colour associated with each trap site. Single points represent the location of a si</w:t>
      </w:r>
      <w:r>
        <w:t>ngle trap.</w:t>
      </w:r>
    </w:p>
    <w:p w14:paraId="2FE3D1C6" w14:textId="77777777" w:rsidR="00263AAF" w:rsidRDefault="004A163A">
      <w:pPr>
        <w:pStyle w:val="BodyText"/>
      </w:pPr>
      <w:r>
        <w:t>Trap sites were geolocated for repeated trapping activites, with changes to land use at the trapping site were recorded at each visit. Within each study site 49 individual Sherman traps (</w:t>
      </w:r>
      <w:r>
        <w:rPr>
          <w:b/>
          <w:bCs/>
        </w:rPr>
        <w:t>size and reference</w:t>
      </w:r>
      <w:r>
        <w:t>) were baited with a locally produced mi</w:t>
      </w:r>
      <w:r>
        <w:t xml:space="preserve">xture of oats, palm oil </w:t>
      </w:r>
      <w:r>
        <w:lastRenderedPageBreak/>
        <w:t>and dried fish for 4 consecutive nights. Each morning the traps were checked and closed for the day prior to re-baiting during the evening.</w:t>
      </w:r>
    </w:p>
    <w:p w14:paraId="51F3746B" w14:textId="77777777" w:rsidR="00263AAF" w:rsidRDefault="004A163A">
      <w:pPr>
        <w:pStyle w:val="Heading2"/>
      </w:pPr>
      <w:bookmarkStart w:id="9" w:name="data-collection"/>
      <w:bookmarkEnd w:id="8"/>
      <w:r>
        <w:t>Data collection</w:t>
      </w:r>
    </w:p>
    <w:p w14:paraId="03C5FE66" w14:textId="77777777" w:rsidR="00263AAF" w:rsidRDefault="004A163A">
      <w:pPr>
        <w:pStyle w:val="Heading3"/>
      </w:pPr>
      <w:bookmarkStart w:id="10" w:name="land-use-classification"/>
      <w:r>
        <w:t>Land use classification</w:t>
      </w:r>
    </w:p>
    <w:p w14:paraId="5DBD3425" w14:textId="77777777" w:rsidR="00263AAF" w:rsidRDefault="004A163A">
      <w:pPr>
        <w:pStyle w:val="FirstParagraph"/>
      </w:pPr>
      <w:r>
        <w:t>Land use classification was obtained from a global m</w:t>
      </w:r>
      <w:r>
        <w:t>ap of IUCN matched habitat types using 2015 satellite images (Jung et al. 2020). We aggregated land use to forest, vegetation (including shrubland, savanna and grassland), agricultural (arable land, pastures and plantations) and urban areas (rural and urba</w:t>
      </w:r>
      <w:r>
        <w:t>n built-up land). At the trapping sites these classifications were ground-truthed to observed land classifications. Using this layer, we calculated the proportion of land classifications in a 50m buffer (</w:t>
      </w:r>
      <w:r>
        <w:rPr>
          <w:b/>
          <w:bCs/>
        </w:rPr>
        <w:t>or 100m</w:t>
      </w:r>
      <w:r>
        <w:t>) to represent the landscape from which roden</w:t>
      </w:r>
      <w:r>
        <w:t>ts may be sampled from based on their mobility.</w:t>
      </w:r>
    </w:p>
    <w:p w14:paraId="3E8645E9" w14:textId="77777777" w:rsidR="00263AAF" w:rsidRDefault="004A163A">
      <w:pPr>
        <w:pStyle w:val="Heading3"/>
      </w:pPr>
      <w:bookmarkStart w:id="11" w:name="species-classification"/>
      <w:bookmarkEnd w:id="10"/>
      <w:r>
        <w:t>Species classification</w:t>
      </w:r>
    </w:p>
    <w:p w14:paraId="4034C6A6" w14:textId="77777777" w:rsidR="00263AAF" w:rsidRDefault="004A163A">
      <w:pPr>
        <w:pStyle w:val="FirstParagraph"/>
      </w:pPr>
      <w:r>
        <w:t>Trapped rodents were sedated and euthanised using cervical dislocation prior to obtaining morphological measurements and samples of blood and tissue (</w:t>
      </w:r>
      <w:r>
        <w:rPr>
          <w:b/>
          <w:bCs/>
        </w:rPr>
        <w:t>reference to RVC and local ethics a</w:t>
      </w:r>
      <w:r>
        <w:rPr>
          <w:b/>
          <w:bCs/>
        </w:rPr>
        <w:t>pproval</w:t>
      </w:r>
      <w:r>
        <w:t>) following published guidance (Fichet-Calvet 2014). Morphological speciation in the field was performed using a dichotomous key produced from two available resources to identify rodents to species or genus (</w:t>
      </w:r>
      <w:r>
        <w:rPr>
          <w:b/>
          <w:bCs/>
        </w:rPr>
        <w:t>will place in supplementary</w:t>
      </w:r>
      <w:r>
        <w:t>) (Happold and</w:t>
      </w:r>
      <w:r>
        <w:t xml:space="preserve"> Kingdon 2013; Monadjem et al. 2015). Rodents were sexed based on external and internal genitalia. Age estimation was performed through both, description of the rodents reproductive status (identification of perforate or imperforate vagina, scarring from p</w:t>
      </w:r>
      <w:r>
        <w:t xml:space="preserve">rior embryo development and current pregnancy stats or descent of testes and seminal vesicle development) and weighing of dried eye lenses. Carcasses were disposed and processed in the field to eliminate risk of pathogen transmission. Molecular speciation </w:t>
      </w:r>
      <w:r>
        <w:t>was performed on formalin fixed tissue samples (</w:t>
      </w:r>
      <w:r>
        <w:rPr>
          <w:b/>
          <w:bCs/>
        </w:rPr>
        <w:t>insert further details on method</w:t>
      </w:r>
      <w:r>
        <w:t>) that were stored at -20°C until processing.</w:t>
      </w:r>
    </w:p>
    <w:p w14:paraId="43B5A153" w14:textId="77777777" w:rsidR="00263AAF" w:rsidRDefault="004A163A">
      <w:pPr>
        <w:pStyle w:val="Heading2"/>
      </w:pPr>
      <w:bookmarkStart w:id="12" w:name="statistical-analysis"/>
      <w:bookmarkEnd w:id="11"/>
      <w:bookmarkEnd w:id="9"/>
      <w:r>
        <w:t>Statistical analysis</w:t>
      </w:r>
    </w:p>
    <w:p w14:paraId="29FAD0E2" w14:textId="77777777" w:rsidR="00263AAF" w:rsidRDefault="004A163A">
      <w:pPr>
        <w:pStyle w:val="Heading3"/>
      </w:pPr>
      <w:bookmarkStart w:id="13" w:name="X4afc7d1cbd1b418c5ed2334bb33934426efbbfb"/>
      <w:r>
        <w:t>Rodent occurrence and species assemblage structure</w:t>
      </w:r>
    </w:p>
    <w:p w14:paraId="162C3EE1" w14:textId="77777777" w:rsidR="00263AAF" w:rsidRDefault="004A163A">
      <w:pPr>
        <w:pStyle w:val="FirstParagraph"/>
      </w:pPr>
      <w:r>
        <w:t>We obtained X trap-nights over Y trapping visits between 2020-11-30 and YYYY-MM-DD. Trapping effort was assessed using species accumulation curves (</w:t>
      </w:r>
      <w:r>
        <w:rPr>
          <w:b/>
          <w:bCs/>
        </w:rPr>
        <w:t>Supplementary figure</w:t>
      </w:r>
      <w:r>
        <w:t>), suggesting adequate effort to detect rodent species at each village site. We construc</w:t>
      </w:r>
      <w:r>
        <w:t xml:space="preserve">ted detection/non-detection histories for all identified rodent species, assigning “1” when the species was detected and “0” otherwise. We augmented data by creating all-zero detection histories of rodent species that can have been previously described as </w:t>
      </w:r>
      <w:r>
        <w:t>occurring in the region and were never recorded in our study.</w:t>
      </w:r>
    </w:p>
    <w:p w14:paraId="3A74E9DF" w14:textId="77777777" w:rsidR="00263AAF" w:rsidRDefault="004A163A">
      <w:pPr>
        <w:pStyle w:val="BodyText"/>
      </w:pPr>
      <w:r>
        <w:t>We describe species assemblages at multiple geographic scales. First, all species identified within a single trap site. Second, all species identified within a village (i.e. an area in when rode</w:t>
      </w:r>
      <w:r>
        <w:t>nts would be expected, in the absence of habitat preference, to be able to diffuse across). Third, all species identified within a single habitat type across multiple trapping sites and villages.</w:t>
      </w:r>
    </w:p>
    <w:p w14:paraId="323CE954" w14:textId="77777777" w:rsidR="00263AAF" w:rsidRDefault="004A163A">
      <w:pPr>
        <w:pStyle w:val="BodyText"/>
      </w:pPr>
      <w:r>
        <w:lastRenderedPageBreak/>
        <w:t>We describe the age-sex population structure of each species</w:t>
      </w:r>
      <w:r>
        <w:t xml:space="preserve"> trapped and variation in their abundance over the study period.</w:t>
      </w:r>
    </w:p>
    <w:p w14:paraId="65D002C5" w14:textId="77777777" w:rsidR="00263AAF" w:rsidRDefault="004A163A">
      <w:pPr>
        <w:pStyle w:val="Heading3"/>
      </w:pPr>
      <w:bookmarkStart w:id="14" w:name="Xd26fd63a0b95a74482ff0f920546c81ea914b4d"/>
      <w:bookmarkEnd w:id="13"/>
      <w:r>
        <w:t>Estimating the effect of land use on species occurrence and richness</w:t>
      </w:r>
    </w:p>
    <w:p w14:paraId="780735CD" w14:textId="77777777" w:rsidR="00263AAF" w:rsidRDefault="004A163A">
      <w:pPr>
        <w:pStyle w:val="FirstParagraph"/>
      </w:pPr>
      <w:r>
        <w:t>First, we adopted a Bayesian multi-species occupancy framework to analyse rodent trapping data. We implemented a model to estimate occupancy and species richness in each habitat type studied. In the detection component of the model, we included the monthly</w:t>
      </w:r>
      <w:r>
        <w:t xml:space="preserve"> precipitation during the study visit to account for variation in rodent foraging behaviour due to seasonal effects.</w:t>
      </w:r>
    </w:p>
    <w:p w14:paraId="47A7EB70" w14:textId="77777777" w:rsidR="00263AAF" w:rsidRDefault="004A163A">
      <w:pPr>
        <w:pStyle w:val="Compact"/>
        <w:numPr>
          <w:ilvl w:val="0"/>
          <w:numId w:val="2"/>
        </w:numPr>
      </w:pPr>
      <w:r>
        <w:t>Probability of occurrence ~ (species_specific_intercept * Forested) + (species_specific_intercept * Agricultural) + (species_specific_inter</w:t>
      </w:r>
      <w:r>
        <w:t>cept * Housing)</w:t>
      </w:r>
    </w:p>
    <w:p w14:paraId="10000C2B" w14:textId="77777777" w:rsidR="00263AAF" w:rsidRDefault="004A163A">
      <w:pPr>
        <w:pStyle w:val="Compact"/>
        <w:numPr>
          <w:ilvl w:val="0"/>
          <w:numId w:val="2"/>
        </w:numPr>
      </w:pPr>
      <w:r>
        <w:t>Probability of detection ~ (species_specific_intercept * monthly_precipitation) (</w:t>
      </w:r>
      <w:r>
        <w:rPr>
          <w:b/>
          <w:bCs/>
        </w:rPr>
        <w:t>Difficult to tease out whether this is a detection or occurrence factor</w:t>
      </w:r>
      <w:r>
        <w:t>)</w:t>
      </w:r>
    </w:p>
    <w:p w14:paraId="6CDF9759" w14:textId="77777777" w:rsidR="00263AAF" w:rsidRDefault="004A163A">
      <w:pPr>
        <w:pStyle w:val="FirstParagraph"/>
      </w:pPr>
      <w:r>
        <w:t>Using this model, we calculate the effect of landuse as the difference in occupancy pr</w:t>
      </w:r>
      <w:r>
        <w:t>obability for each species between each of the four land use classifications. Only estimates for species with at least X records to avoid inference from limited data. Occupancy is interpreted here as the species’ probability of being detected through a suc</w:t>
      </w:r>
      <w:r>
        <w:t>cessful trapping event during the study. We estimate species richness in each habitat type by obtaining the sum of species at a trapping site for each iteration of the Bayesian sampling process to compare rodent assemblage responses to land use classificat</w:t>
      </w:r>
      <w:r>
        <w:t>ion.</w:t>
      </w:r>
    </w:p>
    <w:p w14:paraId="58BE2758" w14:textId="77777777" w:rsidR="00263AAF" w:rsidRDefault="004A163A">
      <w:pPr>
        <w:pStyle w:val="Heading3"/>
      </w:pPr>
      <w:bookmarkStart w:id="15" w:name="X8730330306f18b84dcbaa5d6b72615461098672"/>
      <w:bookmarkEnd w:id="14"/>
      <w:r>
        <w:t>Species distribution maps for current land use classifications and potential future change</w:t>
      </w:r>
    </w:p>
    <w:p w14:paraId="11F8381C" w14:textId="77777777" w:rsidR="00263AAF" w:rsidRDefault="004A163A">
      <w:pPr>
        <w:pStyle w:val="FirstParagraph"/>
      </w:pPr>
      <w:r>
        <w:t xml:space="preserve">We adopted a Bayesian additive regression tree (BART) approach to predict species distributions for each identified species of </w:t>
      </w:r>
      <w:commentRangeStart w:id="16"/>
      <w:r>
        <w:t>interest</w:t>
      </w:r>
      <w:commentRangeEnd w:id="16"/>
      <w:r>
        <w:rPr>
          <w:rStyle w:val="CommentReference"/>
        </w:rPr>
        <w:commentReference w:id="16"/>
      </w:r>
      <w:r>
        <w:t xml:space="preserve"> (</w:t>
      </w:r>
      <w:r>
        <w:rPr>
          <w:i/>
          <w:iCs/>
        </w:rPr>
        <w:t>Mastomys natalensis</w:t>
      </w:r>
      <w:r>
        <w:t xml:space="preserve"> and</w:t>
      </w:r>
      <w:r>
        <w:t xml:space="preserve"> competing commensal rodents </w:t>
      </w:r>
      <w:r>
        <w:rPr>
          <w:i/>
          <w:iCs/>
        </w:rPr>
        <w:t>Rattus rattus</w:t>
      </w:r>
      <w:r>
        <w:t xml:space="preserve">, </w:t>
      </w:r>
      <w:r>
        <w:rPr>
          <w:i/>
          <w:iCs/>
        </w:rPr>
        <w:t>Mus musculus</w:t>
      </w:r>
      <w:r>
        <w:t xml:space="preserve"> and </w:t>
      </w:r>
      <w:r>
        <w:rPr>
          <w:i/>
          <w:iCs/>
        </w:rPr>
        <w:t>Praomys rostratus</w:t>
      </w:r>
      <w:r>
        <w:t>). Similar to other classification tree methods BART functions by producing a set of decision trees that explain different components of variance in the outcome variable (presenc</w:t>
      </w:r>
      <w:r>
        <w:t>e of the species of interest) with the additional benefit of capturing model uncertainty. Covariates will include, land use classification, mean temperature, isothermality, precipitation and human population density. Variable importance plots will be produ</w:t>
      </w:r>
      <w:r>
        <w:t>ced for the final models for each species. These species distribution models will be examined to investigate the spatial overlap between competing species’ distribution and the impact this may have on potential expansion of the Lassa fever endemic region (</w:t>
      </w:r>
      <w:r>
        <w:t xml:space="preserve">i.e. mus or rattus displacing </w:t>
      </w:r>
      <w:commentRangeStart w:id="17"/>
      <w:r>
        <w:t>mastomys</w:t>
      </w:r>
      <w:commentRangeEnd w:id="17"/>
      <w:r>
        <w:rPr>
          <w:rStyle w:val="CommentReference"/>
        </w:rPr>
        <w:commentReference w:id="17"/>
      </w:r>
      <w:r>
        <w:t xml:space="preserve"> from suitable habitats).</w:t>
      </w:r>
    </w:p>
    <w:p w14:paraId="7A8D352D" w14:textId="77777777" w:rsidR="00263AAF" w:rsidRDefault="004A163A">
      <w:pPr>
        <w:pStyle w:val="BodyText"/>
      </w:pPr>
      <w:r>
        <w:t>Using projected land use change/climate change we will produce future potential species distribution models for these species to understand how future projected land use change and climate cha</w:t>
      </w:r>
      <w:r>
        <w:t>nge may impact the distribution of these species and future hazard of Lassa fever outbreaks.</w:t>
      </w:r>
    </w:p>
    <w:tbl>
      <w:tblPr>
        <w:tblStyle w:val="Table"/>
        <w:tblW w:w="0" w:type="pct"/>
        <w:tblLook w:val="0000" w:firstRow="0" w:lastRow="0" w:firstColumn="0" w:lastColumn="0" w:noHBand="0" w:noVBand="0"/>
      </w:tblPr>
      <w:tblGrid>
        <w:gridCol w:w="1960"/>
      </w:tblGrid>
      <w:tr w:rsidR="00263AAF" w14:paraId="6502C4A3" w14:textId="77777777">
        <w:tc>
          <w:tcPr>
            <w:tcW w:w="0" w:type="auto"/>
          </w:tcPr>
          <w:p w14:paraId="163E0998" w14:textId="77777777" w:rsidR="00263AAF" w:rsidRDefault="004A163A">
            <w:pPr>
              <w:pStyle w:val="Compact"/>
            </w:pPr>
            <w:r>
              <w:rPr>
                <w:b/>
                <w:bCs/>
              </w:rPr>
              <w:t>IGNORE BELOW</w:t>
            </w:r>
          </w:p>
        </w:tc>
      </w:tr>
    </w:tbl>
    <w:p w14:paraId="363E98CD" w14:textId="77777777" w:rsidR="00263AAF" w:rsidRDefault="004A163A">
      <w:pPr>
        <w:pStyle w:val="Heading1"/>
      </w:pPr>
      <w:bookmarkStart w:id="19" w:name="results"/>
      <w:bookmarkEnd w:id="15"/>
      <w:bookmarkEnd w:id="12"/>
      <w:bookmarkEnd w:id="7"/>
      <w:r>
        <w:lastRenderedPageBreak/>
        <w:t>Results</w:t>
      </w:r>
    </w:p>
    <w:p w14:paraId="1A78C66B" w14:textId="77777777" w:rsidR="00263AAF" w:rsidRDefault="004A163A">
      <w:pPr>
        <w:pStyle w:val="Heading2"/>
      </w:pPr>
      <w:bookmarkStart w:id="20" w:name="Xd027238ed1ccf3e3f6d0eb91d772e5bfce6684d"/>
      <w:r>
        <w:t>Rodent occurrence and species assemblage structure</w:t>
      </w:r>
    </w:p>
    <w:p w14:paraId="2660B776" w14:textId="77777777" w:rsidR="00263AAF" w:rsidRDefault="004A163A">
      <w:pPr>
        <w:pStyle w:val="FirstParagraph"/>
      </w:pPr>
      <w:r>
        <w:t>Trapping visits to villages occurred at three monthly intervals for at least two years. On</w:t>
      </w:r>
      <w:r>
        <w:t>e village (Bambawo) was removed from the study due to concerns raised by the study team over equipment security.</w:t>
      </w:r>
    </w:p>
    <w:p w14:paraId="676AF35F" w14:textId="77777777" w:rsidR="00263AAF" w:rsidRDefault="004A163A">
      <w:pPr>
        <w:pStyle w:val="CaptionedFigure"/>
      </w:pPr>
      <w:r>
        <w:rPr>
          <w:noProof/>
          <w:lang w:val="en-GB" w:eastAsia="en-GB"/>
        </w:rPr>
        <w:drawing>
          <wp:inline distT="0" distB="0" distL="0" distR="0" wp14:anchorId="6667C045" wp14:editId="3548165F">
            <wp:extent cx="5334000" cy="2133600"/>
            <wp:effectExtent l="0" t="0" r="0" b="0"/>
            <wp:docPr id="2" name="Picture" descr="Figure 2. Timeline of trapping activity at village sites. Intensity of the colour relates to the number of trap nights obtained during the trapping visit. The blue shaded area represents the rainy season in Eastern Sierra Leone (monthly precipitation &gt;300mm)"/>
            <wp:cNvGraphicFramePr/>
            <a:graphic xmlns:a="http://schemas.openxmlformats.org/drawingml/2006/main">
              <a:graphicData uri="http://schemas.openxmlformats.org/drawingml/2006/picture">
                <pic:pic xmlns:pic="http://schemas.openxmlformats.org/drawingml/2006/picture">
                  <pic:nvPicPr>
                    <pic:cNvPr id="0" name="Picture" descr="C:/Users/ucbtds4/R_Repositories/rodent_trapping/output/figures/timeline_plot.png"/>
                    <pic:cNvPicPr>
                      <a:picLocks noChangeAspect="1" noChangeArrowheads="1"/>
                    </pic:cNvPicPr>
                  </pic:nvPicPr>
                  <pic:blipFill>
                    <a:blip r:embed="rId10"/>
                    <a:stretch>
                      <a:fillRect/>
                    </a:stretch>
                  </pic:blipFill>
                  <pic:spPr bwMode="auto">
                    <a:xfrm>
                      <a:off x="0" y="0"/>
                      <a:ext cx="5334000" cy="2133600"/>
                    </a:xfrm>
                    <a:prstGeom prst="rect">
                      <a:avLst/>
                    </a:prstGeom>
                    <a:noFill/>
                    <a:ln w="9525">
                      <a:noFill/>
                      <a:headEnd/>
                      <a:tailEnd/>
                    </a:ln>
                  </pic:spPr>
                </pic:pic>
              </a:graphicData>
            </a:graphic>
          </wp:inline>
        </w:drawing>
      </w:r>
    </w:p>
    <w:p w14:paraId="0D07649F" w14:textId="77777777" w:rsidR="00263AAF" w:rsidRDefault="004A163A">
      <w:pPr>
        <w:pStyle w:val="ImageCaption"/>
      </w:pPr>
      <w:r>
        <w:t>Figure 2. Timeline of trapping activity at village sites. Intensity of the colour relates to the number of trap nights obtained during the tr</w:t>
      </w:r>
      <w:r>
        <w:t>apping visit. The blue shaded area represents the rainy season in Eastern Sierra Leone (monthly precipitation &gt;300mm)</w:t>
      </w:r>
    </w:p>
    <w:p w14:paraId="6FABEAD2" w14:textId="77777777" w:rsidR="00263AAF" w:rsidRDefault="004A163A">
      <w:pPr>
        <w:pStyle w:val="Compact"/>
        <w:numPr>
          <w:ilvl w:val="0"/>
          <w:numId w:val="3"/>
        </w:numPr>
      </w:pPr>
      <w:r>
        <w:t>Description of presence/pseudo-absence of species across study site and habitat type by season</w:t>
      </w:r>
    </w:p>
    <w:p w14:paraId="315C69EF" w14:textId="77777777" w:rsidR="00263AAF" w:rsidRDefault="004A163A">
      <w:pPr>
        <w:pStyle w:val="Compact"/>
        <w:numPr>
          <w:ilvl w:val="0"/>
          <w:numId w:val="3"/>
        </w:numPr>
      </w:pPr>
      <w:r>
        <w:t>Describe the assemblages of different speci</w:t>
      </w:r>
      <w:r>
        <w:t>es across study site and habitat type by season</w:t>
      </w:r>
    </w:p>
    <w:p w14:paraId="4158C22D" w14:textId="77777777" w:rsidR="00263AAF" w:rsidRDefault="004A163A">
      <w:pPr>
        <w:pStyle w:val="Heading2"/>
      </w:pPr>
      <w:bookmarkStart w:id="21" w:name="X122ce6682c29795cc1299448a23f6ba80b63b2e"/>
      <w:bookmarkEnd w:id="20"/>
      <w:r>
        <w:t>Estimating the effect of land use on species occurrence and richness</w:t>
      </w:r>
    </w:p>
    <w:p w14:paraId="051E15B6" w14:textId="77777777" w:rsidR="00263AAF" w:rsidRDefault="004A163A">
      <w:pPr>
        <w:pStyle w:val="Compact"/>
        <w:numPr>
          <w:ilvl w:val="0"/>
          <w:numId w:val="4"/>
        </w:numPr>
      </w:pPr>
      <w:r>
        <w:t xml:space="preserve">Model seasonal change in a) relative abundance of all rodents and b) number of species by seasonal indicators and proportions of different </w:t>
      </w:r>
      <w:r>
        <w:t>land use types as covariates</w:t>
      </w:r>
    </w:p>
    <w:p w14:paraId="6E33A707" w14:textId="77777777" w:rsidR="00263AAF" w:rsidRDefault="004A163A">
      <w:pPr>
        <w:pStyle w:val="Compact"/>
        <w:numPr>
          <w:ilvl w:val="0"/>
          <w:numId w:val="4"/>
        </w:numPr>
      </w:pPr>
      <w:r>
        <w:t>Species distribution maps will be produced</w:t>
      </w:r>
    </w:p>
    <w:p w14:paraId="4E9BB56C" w14:textId="77777777" w:rsidR="00263AAF" w:rsidRDefault="004A163A">
      <w:pPr>
        <w:pStyle w:val="Compact"/>
        <w:numPr>
          <w:ilvl w:val="0"/>
          <w:numId w:val="4"/>
        </w:numPr>
      </w:pPr>
      <w:r>
        <w:t>Difference between observed and expected will be investigated by comparing to observations of other species within these distributions</w:t>
      </w:r>
    </w:p>
    <w:p w14:paraId="468BD011" w14:textId="77777777" w:rsidR="00263AAF" w:rsidRDefault="004A163A">
      <w:pPr>
        <w:pStyle w:val="Heading2"/>
      </w:pPr>
      <w:bookmarkStart w:id="22" w:name="Xb00ca6925f1cff291e0774d3acc8e644eaa90a2"/>
      <w:bookmarkEnd w:id="21"/>
      <w:r>
        <w:t>Species distribution maps for current land use classifications and potential future change</w:t>
      </w:r>
    </w:p>
    <w:p w14:paraId="7CBA023A" w14:textId="77777777" w:rsidR="00263AAF" w:rsidRDefault="004A163A">
      <w:pPr>
        <w:pStyle w:val="Compact"/>
        <w:numPr>
          <w:ilvl w:val="0"/>
          <w:numId w:val="5"/>
        </w:numPr>
      </w:pPr>
      <w:r>
        <w:t>Apply these species distribution models to expected future scenarios</w:t>
      </w:r>
    </w:p>
    <w:p w14:paraId="06F4540C" w14:textId="77777777" w:rsidR="00263AAF" w:rsidRDefault="004A163A">
      <w:pPr>
        <w:pStyle w:val="Heading1"/>
      </w:pPr>
      <w:bookmarkStart w:id="23" w:name="discussion"/>
      <w:bookmarkEnd w:id="22"/>
      <w:bookmarkEnd w:id="19"/>
      <w:r>
        <w:lastRenderedPageBreak/>
        <w:t>Discussion</w:t>
      </w:r>
    </w:p>
    <w:p w14:paraId="66491644" w14:textId="77777777" w:rsidR="00263AAF" w:rsidRDefault="004A163A">
      <w:pPr>
        <w:pStyle w:val="Heading1"/>
      </w:pPr>
      <w:bookmarkStart w:id="24" w:name="conclusion"/>
      <w:bookmarkEnd w:id="23"/>
      <w:r>
        <w:t>Conclusion</w:t>
      </w:r>
    </w:p>
    <w:p w14:paraId="1CE81A9A" w14:textId="77777777" w:rsidR="00263AAF" w:rsidRDefault="004A163A">
      <w:pPr>
        <w:pStyle w:val="CaptionedFigure"/>
      </w:pPr>
      <w:r>
        <w:rPr>
          <w:noProof/>
          <w:lang w:val="en-GB" w:eastAsia="en-GB"/>
        </w:rPr>
        <w:drawing>
          <wp:inline distT="0" distB="0" distL="0" distR="0" wp14:anchorId="298F054B" wp14:editId="6ECACC5C">
            <wp:extent cx="5334000" cy="4445000"/>
            <wp:effectExtent l="0" t="0" r="0" b="0"/>
            <wp:docPr id="3" name="Picture" descr="Supplementary figure 1. Species accumulation curves for each village site"/>
            <wp:cNvGraphicFramePr/>
            <a:graphic xmlns:a="http://schemas.openxmlformats.org/drawingml/2006/main">
              <a:graphicData uri="http://schemas.openxmlformats.org/drawingml/2006/picture">
                <pic:pic xmlns:pic="http://schemas.openxmlformats.org/drawingml/2006/picture">
                  <pic:nvPicPr>
                    <pic:cNvPr id="0" name="Picture" descr="C:/Users/ucbtds4/R_Repositories/rodent_trapping/output/figures/species_accumulation_plot.png"/>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p>
    <w:p w14:paraId="0F514F01" w14:textId="77777777" w:rsidR="00263AAF" w:rsidRDefault="004A163A">
      <w:pPr>
        <w:pStyle w:val="ImageCaption"/>
      </w:pPr>
      <w:r>
        <w:t>Supplementary figure 1. Species accumulation curves for each village sit</w:t>
      </w:r>
      <w:r>
        <w:t>e</w:t>
      </w:r>
    </w:p>
    <w:p w14:paraId="3D5090A9" w14:textId="77777777" w:rsidR="00263AAF" w:rsidRDefault="004A163A">
      <w:pPr>
        <w:pStyle w:val="Heading1"/>
      </w:pPr>
      <w:bookmarkStart w:id="25" w:name="references"/>
      <w:bookmarkEnd w:id="24"/>
      <w:r>
        <w:t>References</w:t>
      </w:r>
    </w:p>
    <w:p w14:paraId="56CA7F2E" w14:textId="77777777" w:rsidR="00263AAF" w:rsidRDefault="004A163A">
      <w:pPr>
        <w:pStyle w:val="Bibliography"/>
      </w:pPr>
      <w:bookmarkStart w:id="26" w:name="ref-basinski_bridging_2021"/>
      <w:bookmarkStart w:id="27" w:name="refs"/>
      <w:r>
        <w:t>Basinski, Andrew J., Elisabeth Fichet-Calvet, Anna R. Sjodin, Tanner J. Varrelman, Christopher H. Remien, Nathan C. Layman, Brian H. Bird, et al. 2021. “Bridging the Gap: Using Reservoir Ecology and Human Serosurveys to Estimate Lassa Virus Sp</w:t>
      </w:r>
      <w:r>
        <w:t xml:space="preserve">illover in West Africa.” Edited by Amy Wesolowski. </w:t>
      </w:r>
      <w:r>
        <w:rPr>
          <w:i/>
          <w:iCs/>
        </w:rPr>
        <w:t>PLOS Computational Biology</w:t>
      </w:r>
      <w:r>
        <w:t xml:space="preserve"> 17 (3): e1008811. </w:t>
      </w:r>
      <w:hyperlink r:id="rId12">
        <w:r>
          <w:rPr>
            <w:rStyle w:val="Hyperlink"/>
          </w:rPr>
          <w:t>https://doi.org/10.1371/journal.pcbi.1008811</w:t>
        </w:r>
      </w:hyperlink>
      <w:r>
        <w:t>.</w:t>
      </w:r>
    </w:p>
    <w:p w14:paraId="317DF51C" w14:textId="77777777" w:rsidR="00263AAF" w:rsidRDefault="004A163A">
      <w:pPr>
        <w:pStyle w:val="Bibliography"/>
      </w:pPr>
      <w:bookmarkStart w:id="28" w:name="ref-cuypers_no_2017"/>
      <w:bookmarkEnd w:id="26"/>
      <w:r>
        <w:t>Cuypers, Laura N, Wim L Cuypers, Amélie Gildemyn-B</w:t>
      </w:r>
      <w:r>
        <w:t xml:space="preserve">lomme, Laura Abraham, Senne Aertbeliën, Apia W Massawe, Benny Borremans, Sophie Gryseels, and Herwig Leirs. 2017. “No Evidence for Avoidance of Black Rat Scent by the Presumably Less Competitive Natal Multimammate Mouse in a Choice Experiment.” </w:t>
      </w:r>
      <w:r>
        <w:rPr>
          <w:i/>
          <w:iCs/>
        </w:rPr>
        <w:t>African Zoo</w:t>
      </w:r>
      <w:r>
        <w:rPr>
          <w:i/>
          <w:iCs/>
        </w:rPr>
        <w:t>logy</w:t>
      </w:r>
      <w:r>
        <w:t xml:space="preserve"> 52 (2): 119–23. </w:t>
      </w:r>
      <w:hyperlink r:id="rId13">
        <w:r>
          <w:rPr>
            <w:rStyle w:val="Hyperlink"/>
          </w:rPr>
          <w:t>https://doi.org/10.1080/15627020.2017.1307139</w:t>
        </w:r>
      </w:hyperlink>
      <w:r>
        <w:t>.</w:t>
      </w:r>
    </w:p>
    <w:p w14:paraId="4830EE24" w14:textId="77777777" w:rsidR="00263AAF" w:rsidRDefault="004A163A">
      <w:pPr>
        <w:pStyle w:val="Bibliography"/>
      </w:pPr>
      <w:bookmarkStart w:id="29" w:name="ref-fichet-calvet_chapter_2014"/>
      <w:bookmarkEnd w:id="28"/>
      <w:r>
        <w:lastRenderedPageBreak/>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14">
        <w:r>
          <w:rPr>
            <w:rStyle w:val="Hyperlink"/>
          </w:rPr>
          <w:t>https://doi.org/10.1016/B978-0-12-405191-1.00005-3</w:t>
        </w:r>
      </w:hyperlink>
      <w:r>
        <w:t>.</w:t>
      </w:r>
    </w:p>
    <w:p w14:paraId="182CB30C" w14:textId="77777777" w:rsidR="00263AAF" w:rsidRDefault="004A163A">
      <w:pPr>
        <w:pStyle w:val="Bibliography"/>
      </w:pPr>
      <w:bookmarkStart w:id="30" w:name="ref-garba_spatial_2014"/>
      <w:bookmarkEnd w:id="29"/>
      <w:r>
        <w:t xml:space="preserve">Garba, Madougou, Ambroise </w:t>
      </w:r>
      <w:r>
        <w:t xml:space="preserve">Dalecky, Ibrahima Kadaoure, Mamadou Kane, Karmadine Hima, Sophie Veran, Sama Gagare, et al. 2014. “Spatial Segregation Between Invasive and Native Commensal Rodents in an Urban Environment: A Case Study in Niamey, Niger.” </w:t>
      </w:r>
      <w:r>
        <w:rPr>
          <w:i/>
          <w:iCs/>
        </w:rPr>
        <w:t>PLOS ONE</w:t>
      </w:r>
      <w:r>
        <w:t xml:space="preserve"> 9 (11): e110666. </w:t>
      </w:r>
      <w:hyperlink r:id="rId15">
        <w:r>
          <w:rPr>
            <w:rStyle w:val="Hyperlink"/>
          </w:rPr>
          <w:t>https://doi.org/10.1371/journal.pone.0110666</w:t>
        </w:r>
      </w:hyperlink>
      <w:r>
        <w:t>.</w:t>
      </w:r>
    </w:p>
    <w:p w14:paraId="05DD9048" w14:textId="77777777" w:rsidR="00263AAF" w:rsidRDefault="004A163A">
      <w:pPr>
        <w:pStyle w:val="Bibliography"/>
      </w:pPr>
      <w:bookmarkStart w:id="31" w:name="ref-happold_mammals_2013"/>
      <w:bookmarkEnd w:id="30"/>
      <w:r>
        <w:t xml:space="preserve">Happold, David C. D., and Jonathan Kingdon, eds. 2013. </w:t>
      </w:r>
      <w:r>
        <w:rPr>
          <w:i/>
          <w:iCs/>
        </w:rPr>
        <w:t>Mammals of Africa. Vol. 3: Rodents, Hares and Rabbits</w:t>
      </w:r>
      <w:r>
        <w:t>. London: Bloomsbury.</w:t>
      </w:r>
    </w:p>
    <w:p w14:paraId="1FF4C11F" w14:textId="77777777" w:rsidR="00263AAF" w:rsidRDefault="004A163A">
      <w:pPr>
        <w:pStyle w:val="Bibliography"/>
      </w:pPr>
      <w:bookmarkStart w:id="32" w:name="ref-ilori_epidemiologic_2019"/>
      <w:bookmarkEnd w:id="31"/>
      <w:r>
        <w:t>Ilori, Elsie A., Yuki Fu</w:t>
      </w:r>
      <w:r>
        <w:t xml:space="preserve">ruse, Oladipupo B. Ipadeola, Chioma C. Dan-Nwafor, Anwar Abubakar, Oboma E. Womi-Eteng, Ephraim Ogbaini-Emovon, et al. 2019. “Epidemiologic and Clinical Features of Lassa Fever Outbreak in Nigeria, January 1–May 6, 2018.” </w:t>
      </w:r>
      <w:r>
        <w:rPr>
          <w:i/>
          <w:iCs/>
        </w:rPr>
        <w:t>Emerging Infectious Diseases</w:t>
      </w:r>
      <w:r>
        <w:t xml:space="preserve"> 25 (6</w:t>
      </w:r>
      <w:r>
        <w:t xml:space="preserve">): 1066–74. </w:t>
      </w:r>
      <w:hyperlink r:id="rId16">
        <w:r>
          <w:rPr>
            <w:rStyle w:val="Hyperlink"/>
          </w:rPr>
          <w:t>https://doi.org/10.3201/eid2506.181035</w:t>
        </w:r>
      </w:hyperlink>
      <w:r>
        <w:t>.</w:t>
      </w:r>
    </w:p>
    <w:p w14:paraId="0BA18720" w14:textId="77777777" w:rsidR="00263AAF" w:rsidRDefault="004A163A">
      <w:pPr>
        <w:pStyle w:val="Bibliography"/>
      </w:pPr>
      <w:bookmarkStart w:id="33" w:name="ref-iucn_iucn_2016"/>
      <w:bookmarkEnd w:id="32"/>
      <w:r>
        <w:t xml:space="preserve">IUCN. 2016. “The IUCN Red List of Threatened Species 2016: Mastomys Natalensis.” International Union for Conservation of Nature. </w:t>
      </w:r>
      <w:hyperlink r:id="rId17">
        <w:r>
          <w:rPr>
            <w:rStyle w:val="Hyperlink"/>
          </w:rPr>
          <w:t>https://doi.org/10.2305/IUCN.UK.2016-3.RLTS.T12868A22425266.en</w:t>
        </w:r>
      </w:hyperlink>
      <w:r>
        <w:t>.</w:t>
      </w:r>
    </w:p>
    <w:p w14:paraId="4EC98754" w14:textId="77777777" w:rsidR="00263AAF" w:rsidRDefault="004A163A">
      <w:pPr>
        <w:pStyle w:val="Bibliography"/>
      </w:pPr>
      <w:bookmarkStart w:id="34" w:name="ref-jung_global_2020"/>
      <w:bookmarkEnd w:id="33"/>
      <w:r>
        <w:t>Jung, Martin, Prabhat Raj Dahal, Stuart H. M. Butchart, Paul F. Donald, Xavier De Lamo, Myroslava Lesiv, Valerie Kapos, Carlo R</w:t>
      </w:r>
      <w:r>
        <w:t xml:space="preserve">ondinini, and Piero Visconti. 2020. “A Global Map of Terrestrial Habitat Types.” </w:t>
      </w:r>
      <w:r>
        <w:rPr>
          <w:i/>
          <w:iCs/>
        </w:rPr>
        <w:t>Scientific Data</w:t>
      </w:r>
      <w:r>
        <w:t xml:space="preserve"> 7 (1): 256. </w:t>
      </w:r>
      <w:hyperlink r:id="rId18">
        <w:r>
          <w:rPr>
            <w:rStyle w:val="Hyperlink"/>
          </w:rPr>
          <w:t>https://doi.org/10.1038/s41597-020-00599-8</w:t>
        </w:r>
      </w:hyperlink>
      <w:r>
        <w:t>.</w:t>
      </w:r>
    </w:p>
    <w:p w14:paraId="24597DE7" w14:textId="77777777" w:rsidR="00263AAF" w:rsidRDefault="004A163A">
      <w:pPr>
        <w:pStyle w:val="Bibliography"/>
      </w:pPr>
      <w:bookmarkStart w:id="35" w:name="ref-klitting_predicting_2021"/>
      <w:bookmarkEnd w:id="34"/>
      <w:r>
        <w:t>Klitting, Raphaëlle, Liana E. Kafetzopoul</w:t>
      </w:r>
      <w:r>
        <w:t xml:space="preserve">ou, Wim Thiery, Gytis Dudas, Sophie Gryseels, Anjali Kotamarthi, Bram Vrancken, et al. 2021. “Predicting the Evolution of Lassa Virus Endemic Area and Population at Risk over the Next Decades.” Preprint. Microbiology. </w:t>
      </w:r>
      <w:hyperlink r:id="rId19">
        <w:r>
          <w:rPr>
            <w:rStyle w:val="Hyperlink"/>
          </w:rPr>
          <w:t>https://doi.org/10.1101/2021.09.22.461380</w:t>
        </w:r>
      </w:hyperlink>
      <w:r>
        <w:t>.</w:t>
      </w:r>
    </w:p>
    <w:p w14:paraId="183FDF56" w14:textId="77777777" w:rsidR="00263AAF" w:rsidRDefault="004A163A">
      <w:pPr>
        <w:pStyle w:val="Bibliography"/>
      </w:pPr>
      <w:bookmarkStart w:id="36" w:name="ref-leirs_productivity_1993"/>
      <w:bookmarkEnd w:id="35"/>
      <w:r>
        <w:t xml:space="preserve">Leirs, Herwig, Ron Verhagen, and Walter Verheyen. 1993. “Productivity of Different Generations in a Population of Mastomys Natalensis Rats in Tanzania.” </w:t>
      </w:r>
      <w:r>
        <w:rPr>
          <w:i/>
          <w:iCs/>
        </w:rPr>
        <w:t>Oikos</w:t>
      </w:r>
      <w:r>
        <w:t xml:space="preserve"> 68 (1): 53–60. </w:t>
      </w:r>
      <w:hyperlink r:id="rId20">
        <w:r>
          <w:rPr>
            <w:rStyle w:val="Hyperlink"/>
          </w:rPr>
          <w:t>https://doi.org/10.2307/3545308</w:t>
        </w:r>
      </w:hyperlink>
      <w:r>
        <w:t>.</w:t>
      </w:r>
    </w:p>
    <w:p w14:paraId="6567A69B" w14:textId="77777777" w:rsidR="00263AAF" w:rsidRDefault="004A163A">
      <w:pPr>
        <w:pStyle w:val="Bibliography"/>
      </w:pPr>
      <w:bookmarkStart w:id="37" w:name="ref-mccormick_prospective_1987"/>
      <w:bookmarkEnd w:id="36"/>
      <w:r>
        <w:t xml:space="preserve">McCormick, J B, P A Webb, J W Krebs, K M Johnson, and E S Smith. 1987. “A Prospective Study of the Epidemiology and Ecology of Lassa Fever.” </w:t>
      </w:r>
      <w:r>
        <w:rPr>
          <w:i/>
          <w:iCs/>
        </w:rPr>
        <w:t>The Journal of Infectious Diseases</w:t>
      </w:r>
      <w:r>
        <w:t xml:space="preserve"> 155 (3): 437</w:t>
      </w:r>
      <w:r>
        <w:t xml:space="preserve">–44. </w:t>
      </w:r>
      <w:hyperlink r:id="rId21">
        <w:r>
          <w:rPr>
            <w:rStyle w:val="Hyperlink"/>
          </w:rPr>
          <w:t>https://doi.org/10.1093/infdis/155.3.437</w:t>
        </w:r>
      </w:hyperlink>
      <w:r>
        <w:t>.</w:t>
      </w:r>
    </w:p>
    <w:p w14:paraId="546F6345" w14:textId="77777777" w:rsidR="00263AAF" w:rsidRDefault="004A163A">
      <w:pPr>
        <w:pStyle w:val="Bibliography"/>
      </w:pPr>
      <w:bookmarkStart w:id="38" w:name="ref-monadjem_rodents_2015"/>
      <w:bookmarkEnd w:id="37"/>
      <w:r>
        <w:t xml:space="preserve">Monadjem, Ara, Peter J. Taylor, Christiane Denys, and Fenton P. D. Cotterill. 2015. </w:t>
      </w:r>
      <w:r>
        <w:rPr>
          <w:i/>
          <w:iCs/>
        </w:rPr>
        <w:t>Rodents of Sub-Saharan Africa: A Biogeographic and Taxonomic Synt</w:t>
      </w:r>
      <w:r>
        <w:rPr>
          <w:i/>
          <w:iCs/>
        </w:rPr>
        <w:t>hesis</w:t>
      </w:r>
      <w:r>
        <w:t xml:space="preserve">. Berlin, München, Boston: DE GRUYTER. </w:t>
      </w:r>
      <w:hyperlink r:id="rId22">
        <w:r>
          <w:rPr>
            <w:rStyle w:val="Hyperlink"/>
          </w:rPr>
          <w:t>https://doi.org/10.1515/9783110301915</w:t>
        </w:r>
      </w:hyperlink>
      <w:r>
        <w:t>.</w:t>
      </w:r>
    </w:p>
    <w:p w14:paraId="50403B89" w14:textId="77777777" w:rsidR="00263AAF" w:rsidRDefault="004A163A">
      <w:pPr>
        <w:pStyle w:val="Bibliography"/>
      </w:pPr>
      <w:bookmarkStart w:id="39" w:name="ref-redding_geographical_2021"/>
      <w:bookmarkEnd w:id="38"/>
      <w:r>
        <w:t>Redding, David W., Rory Gibb, Chioma C. Dan-Nwafor, Elsie A. Ilori, Rimamdeyati Usman Yashe, Saliu H. Oladele, Micha</w:t>
      </w:r>
      <w:r>
        <w:t xml:space="preserve">el O. Amedu, et al. 2021. “Geographical Drivers and Climate-Linked Dynamics of Lassa Fever in Nigeria.” </w:t>
      </w:r>
      <w:r>
        <w:rPr>
          <w:i/>
          <w:iCs/>
        </w:rPr>
        <w:t>Nature Communications</w:t>
      </w:r>
      <w:r>
        <w:t xml:space="preserve"> 12 (1): 5759. </w:t>
      </w:r>
      <w:hyperlink r:id="rId23">
        <w:r>
          <w:rPr>
            <w:rStyle w:val="Hyperlink"/>
          </w:rPr>
          <w:t>https://doi.org/10.1038/s41467-021-25910-y</w:t>
        </w:r>
      </w:hyperlink>
      <w:r>
        <w:t>.</w:t>
      </w:r>
    </w:p>
    <w:p w14:paraId="4B38DF12" w14:textId="77777777" w:rsidR="00263AAF" w:rsidRDefault="004A163A">
      <w:pPr>
        <w:pStyle w:val="Bibliography"/>
      </w:pPr>
      <w:bookmarkStart w:id="40" w:name="Xa778bd7cc49514d45a6cd8adb7d2f127129f43f"/>
      <w:bookmarkEnd w:id="39"/>
      <w:r>
        <w:lastRenderedPageBreak/>
        <w:t xml:space="preserve">Redding, David W., Lina M. Moses, Andrew A. Cunningham, James Wood, and Kate E. Jones. 2016. “Environmental-Mechanistic Modelling of the Impact of Global Change on Human Zoonotic Disease Emergence: A Case Study of Lassa Fever.” </w:t>
      </w:r>
      <w:r>
        <w:rPr>
          <w:i/>
          <w:iCs/>
        </w:rPr>
        <w:t>Methods in Ecology and Evolu</w:t>
      </w:r>
      <w:r>
        <w:rPr>
          <w:i/>
          <w:iCs/>
        </w:rPr>
        <w:t>tion</w:t>
      </w:r>
      <w:r>
        <w:t xml:space="preserve"> 7 (6): 646–55. </w:t>
      </w:r>
      <w:hyperlink r:id="rId24">
        <w:r>
          <w:rPr>
            <w:rStyle w:val="Hyperlink"/>
          </w:rPr>
          <w:t>https://doi.org/10.1111/2041-210X.12549</w:t>
        </w:r>
      </w:hyperlink>
      <w:r>
        <w:t>.</w:t>
      </w:r>
    </w:p>
    <w:p w14:paraId="5FD28962" w14:textId="77777777" w:rsidR="00263AAF" w:rsidRDefault="004A163A">
      <w:pPr>
        <w:pStyle w:val="Bibliography"/>
      </w:pPr>
      <w:bookmarkStart w:id="41" w:name="ref-world_health_organisation_lassa_2022"/>
      <w:bookmarkEnd w:id="40"/>
      <w:r>
        <w:t xml:space="preserve">World Health Organisation. 2022. “Lassa Fever.” 2022. </w:t>
      </w:r>
      <w:hyperlink r:id="rId25">
        <w:r>
          <w:rPr>
            <w:rStyle w:val="Hyperlink"/>
          </w:rPr>
          <w:t>ht</w:t>
        </w:r>
        <w:r>
          <w:rPr>
            <w:rStyle w:val="Hyperlink"/>
          </w:rPr>
          <w:t>tps://www.who.int/westernpacific/health-topics/lassa-fever</w:t>
        </w:r>
      </w:hyperlink>
      <w:r>
        <w:t>.</w:t>
      </w:r>
    </w:p>
    <w:bookmarkEnd w:id="41"/>
    <w:bookmarkEnd w:id="27"/>
    <w:bookmarkEnd w:id="25"/>
    <w:sectPr w:rsidR="00263AA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Marker 1" w:date="2022-03-15T12:54:00Z" w:initials="KR">
    <w:p w14:paraId="5521F89A" w14:textId="77777777" w:rsidR="004A163A" w:rsidRDefault="004A163A">
      <w:pPr>
        <w:pStyle w:val="CommentText"/>
      </w:pPr>
      <w:r>
        <w:rPr>
          <w:rStyle w:val="CommentReference"/>
        </w:rPr>
        <w:annotationRef/>
      </w:r>
      <w:r>
        <w:t>Would it not be pertinent to give some error on the estimate? And is this an estimate of clinical cases or just infections in which case where does the 80% fit in?</w:t>
      </w:r>
    </w:p>
  </w:comment>
  <w:comment w:id="3" w:author="Marker 1" w:date="2022-03-15T12:56:00Z" w:initials="KR">
    <w:p w14:paraId="134B0916" w14:textId="77777777" w:rsidR="004A163A" w:rsidRDefault="004A163A">
      <w:pPr>
        <w:pStyle w:val="CommentText"/>
      </w:pPr>
      <w:r>
        <w:rPr>
          <w:rStyle w:val="CommentReference"/>
        </w:rPr>
        <w:annotationRef/>
      </w:r>
      <w:r>
        <w:t>Why not use the figure estimate since 1969 of 250000 mortalities and give the error bar on this estimate as well. So max and mins…and if it is possible IFR and CFR?</w:t>
      </w:r>
    </w:p>
  </w:comment>
  <w:comment w:id="4" w:author="Marker 1" w:date="2022-03-15T12:57:00Z" w:initials="KR">
    <w:p w14:paraId="40A83C00" w14:textId="77777777" w:rsidR="004A163A" w:rsidRDefault="004A163A">
      <w:pPr>
        <w:pStyle w:val="CommentText"/>
      </w:pPr>
      <w:r>
        <w:rPr>
          <w:rStyle w:val="CommentReference"/>
        </w:rPr>
        <w:annotationRef/>
      </w:r>
      <w:r>
        <w:t>More detail on the rough cases in each country per annum would be useful for scale.</w:t>
      </w:r>
    </w:p>
  </w:comment>
  <w:comment w:id="5" w:author="Marker 1" w:date="2022-03-15T12:59:00Z" w:initials="KR">
    <w:p w14:paraId="1112AFE2" w14:textId="77777777" w:rsidR="004A163A" w:rsidRDefault="004A163A">
      <w:pPr>
        <w:pStyle w:val="CommentText"/>
      </w:pPr>
      <w:r>
        <w:rPr>
          <w:rStyle w:val="CommentReference"/>
        </w:rPr>
        <w:annotationRef/>
      </w:r>
      <w:r>
        <w:t>So basically all of sub Saharan Africa even if not reported in Gambia seems an oversight?</w:t>
      </w:r>
    </w:p>
  </w:comment>
  <w:comment w:id="6" w:author="Marker 1" w:date="2022-03-15T13:00:00Z" w:initials="KR">
    <w:p w14:paraId="14F22973" w14:textId="77777777" w:rsidR="004A163A" w:rsidRDefault="004A163A">
      <w:pPr>
        <w:pStyle w:val="CommentText"/>
      </w:pPr>
      <w:r>
        <w:rPr>
          <w:rStyle w:val="CommentReference"/>
        </w:rPr>
        <w:annotationRef/>
      </w:r>
      <w:r>
        <w:t>What about also clarifying host species range?</w:t>
      </w:r>
    </w:p>
  </w:comment>
  <w:comment w:id="16" w:author="Marker 1" w:date="2022-03-15T13:03:00Z" w:initials="KR">
    <w:p w14:paraId="292CEB08" w14:textId="77777777" w:rsidR="004A163A" w:rsidRDefault="004A163A">
      <w:pPr>
        <w:pStyle w:val="CommentText"/>
      </w:pPr>
      <w:r>
        <w:rPr>
          <w:rStyle w:val="CommentReference"/>
        </w:rPr>
        <w:annotationRef/>
      </w:r>
      <w:r>
        <w:t>Not clear why preferred of interest….</w:t>
      </w:r>
    </w:p>
  </w:comment>
  <w:comment w:id="17" w:author="Marker 1" w:date="2022-03-15T13:04:00Z" w:initials="KR">
    <w:p w14:paraId="3B416BF8" w14:textId="77777777" w:rsidR="004A163A" w:rsidRDefault="004A163A">
      <w:pPr>
        <w:pStyle w:val="CommentText"/>
      </w:pPr>
      <w:r>
        <w:rPr>
          <w:rStyle w:val="CommentReference"/>
        </w:rPr>
        <w:annotationRef/>
      </w:r>
      <w:r>
        <w:t>As a species or a host species?</w:t>
      </w:r>
      <w:bookmarkStart w:id="18" w:name="_GoBack"/>
      <w:bookmarkEnd w:id="1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21F89A" w15:done="0"/>
  <w15:commentEx w15:paraId="134B0916" w15:done="0"/>
  <w15:commentEx w15:paraId="40A83C00" w15:done="0"/>
  <w15:commentEx w15:paraId="1112AFE2" w15:done="0"/>
  <w15:commentEx w15:paraId="14F22973" w15:done="0"/>
  <w15:commentEx w15:paraId="292CEB08" w15:done="0"/>
  <w15:commentEx w15:paraId="3B416BF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3AFE5D" w14:textId="77777777" w:rsidR="00000000" w:rsidRDefault="004A163A">
      <w:pPr>
        <w:spacing w:after="0"/>
      </w:pPr>
      <w:r>
        <w:separator/>
      </w:r>
    </w:p>
  </w:endnote>
  <w:endnote w:type="continuationSeparator" w:id="0">
    <w:p w14:paraId="449660F0" w14:textId="77777777" w:rsidR="00000000" w:rsidRDefault="004A16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126684" w14:textId="77777777" w:rsidR="00263AAF" w:rsidRDefault="004A163A">
      <w:r>
        <w:separator/>
      </w:r>
    </w:p>
  </w:footnote>
  <w:footnote w:type="continuationSeparator" w:id="0">
    <w:p w14:paraId="2659A4BE" w14:textId="77777777" w:rsidR="00263AAF" w:rsidRDefault="004A16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8DC61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E75445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ker 1">
    <w15:presenceInfo w15:providerId="None" w15:userId="Mark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3AAF"/>
    <w:rsid w:val="004A163A"/>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A7ECD4"/>
  <w15:docId w15:val="{C5005245-1EA7-47C7-96D5-66F607919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4A163A"/>
    <w:rPr>
      <w:sz w:val="16"/>
      <w:szCs w:val="16"/>
    </w:rPr>
  </w:style>
  <w:style w:type="paragraph" w:styleId="CommentText">
    <w:name w:val="annotation text"/>
    <w:basedOn w:val="Normal"/>
    <w:link w:val="CommentTextChar"/>
    <w:semiHidden/>
    <w:unhideWhenUsed/>
    <w:rsid w:val="004A163A"/>
    <w:rPr>
      <w:sz w:val="20"/>
      <w:szCs w:val="20"/>
    </w:rPr>
  </w:style>
  <w:style w:type="character" w:customStyle="1" w:styleId="CommentTextChar">
    <w:name w:val="Comment Text Char"/>
    <w:basedOn w:val="DefaultParagraphFont"/>
    <w:link w:val="CommentText"/>
    <w:semiHidden/>
    <w:rsid w:val="004A163A"/>
    <w:rPr>
      <w:sz w:val="20"/>
      <w:szCs w:val="20"/>
    </w:rPr>
  </w:style>
  <w:style w:type="paragraph" w:styleId="CommentSubject">
    <w:name w:val="annotation subject"/>
    <w:basedOn w:val="CommentText"/>
    <w:next w:val="CommentText"/>
    <w:link w:val="CommentSubjectChar"/>
    <w:semiHidden/>
    <w:unhideWhenUsed/>
    <w:rsid w:val="004A163A"/>
    <w:rPr>
      <w:b/>
      <w:bCs/>
    </w:rPr>
  </w:style>
  <w:style w:type="character" w:customStyle="1" w:styleId="CommentSubjectChar">
    <w:name w:val="Comment Subject Char"/>
    <w:basedOn w:val="CommentTextChar"/>
    <w:link w:val="CommentSubject"/>
    <w:semiHidden/>
    <w:rsid w:val="004A163A"/>
    <w:rPr>
      <w:b/>
      <w:bCs/>
      <w:sz w:val="20"/>
      <w:szCs w:val="20"/>
    </w:rPr>
  </w:style>
  <w:style w:type="paragraph" w:styleId="BalloonText">
    <w:name w:val="Balloon Text"/>
    <w:basedOn w:val="Normal"/>
    <w:link w:val="BalloonTextChar"/>
    <w:semiHidden/>
    <w:unhideWhenUsed/>
    <w:rsid w:val="004A163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A16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80/15627020.2017.1307139" TargetMode="External"/><Relationship Id="rId18" Type="http://schemas.openxmlformats.org/officeDocument/2006/relationships/hyperlink" Target="https://doi.org/10.1038/s41597-020-00599-8"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93/infdis/155.3.437" TargetMode="External"/><Relationship Id="rId7" Type="http://schemas.openxmlformats.org/officeDocument/2006/relationships/comments" Target="comments.xml"/><Relationship Id="rId12" Type="http://schemas.openxmlformats.org/officeDocument/2006/relationships/hyperlink" Target="https://doi.org/10.1371/journal.pcbi.1008811" TargetMode="External"/><Relationship Id="rId17" Type="http://schemas.openxmlformats.org/officeDocument/2006/relationships/hyperlink" Target="https://doi.org/10.2305/IUCN.UK.2016-3.RLTS.T12868A22425266.en" TargetMode="External"/><Relationship Id="rId25" Type="http://schemas.openxmlformats.org/officeDocument/2006/relationships/hyperlink" Target="https://www.who.int/westernpacific/health-topics/lassa-fever" TargetMode="External"/><Relationship Id="rId2" Type="http://schemas.openxmlformats.org/officeDocument/2006/relationships/styles" Target="styles.xml"/><Relationship Id="rId16" Type="http://schemas.openxmlformats.org/officeDocument/2006/relationships/hyperlink" Target="https://doi.org/10.3201/eid2506.181035" TargetMode="External"/><Relationship Id="rId20" Type="http://schemas.openxmlformats.org/officeDocument/2006/relationships/hyperlink" Target="https://doi.org/10.2307/354530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11/2041-210X.12549" TargetMode="External"/><Relationship Id="rId5" Type="http://schemas.openxmlformats.org/officeDocument/2006/relationships/footnotes" Target="footnotes.xml"/><Relationship Id="rId15" Type="http://schemas.openxmlformats.org/officeDocument/2006/relationships/hyperlink" Target="https://doi.org/10.1371/journal.pone.0110666" TargetMode="External"/><Relationship Id="rId23" Type="http://schemas.openxmlformats.org/officeDocument/2006/relationships/hyperlink" Target="https://doi.org/10.1038/s41467-021-25910-y"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101/2021.09.22.46138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16/B978-0-12-405191-1.00005-3" TargetMode="External"/><Relationship Id="rId22" Type="http://schemas.openxmlformats.org/officeDocument/2006/relationships/hyperlink" Target="https://doi.org/10.1515/9783110301915"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898</Words>
  <Characters>1652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Understanding the structure of rodent species assemblages and land use change on the occurrence of the rodent host of Lassa Fever.</vt:lpstr>
    </vt:vector>
  </TitlesOfParts>
  <Company/>
  <LinksUpToDate>false</LinksUpToDate>
  <CharactersWithSpaces>1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structure of rodent species assemblages and land use change on the occurrence of the rodent host of Lassa Fever.</dc:title>
  <dc:creator>Marker 1</dc:creator>
  <cp:keywords/>
  <cp:lastModifiedBy>Marker 1</cp:lastModifiedBy>
  <cp:revision>2</cp:revision>
  <dcterms:created xsi:type="dcterms:W3CDTF">2022-03-15T13:05:00Z</dcterms:created>
  <dcterms:modified xsi:type="dcterms:W3CDTF">2022-03-15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02-28</vt:lpwstr>
  </property>
  <property fmtid="{D5CDD505-2E9C-101B-9397-08002B2CF9AE}" pid="5" name="output">
    <vt:lpwstr>word_document</vt:lpwstr>
  </property>
</Properties>
</file>